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D7AC1" w14:textId="3E662F72" w:rsidR="00DF3BD2" w:rsidRDefault="00ED1696" w:rsidP="00CF06B0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17142EAB" wp14:editId="001BB9A7">
            <wp:extent cx="3810000" cy="1168400"/>
            <wp:effectExtent l="0" t="0" r="0" b="0"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F6738" w14:textId="77777777" w:rsidR="00DF3BD2" w:rsidRDefault="00DF3BD2"/>
    <w:p w14:paraId="2A445CBB" w14:textId="55A4F05F" w:rsidR="00D146B0" w:rsidRDefault="00DF3BD2">
      <w:r>
        <w:t xml:space="preserve">Dear </w:t>
      </w:r>
      <w:r w:rsidR="00203F2E">
        <w:t>Santa</w:t>
      </w:r>
      <w:r w:rsidR="00095207">
        <w:t xml:space="preserve"> </w:t>
      </w:r>
      <w:r w:rsidR="00203F2E">
        <w:t>Fe</w:t>
      </w:r>
      <w:r w:rsidR="00BE1F9C">
        <w:t xml:space="preserve"> </w:t>
      </w:r>
      <w:r>
        <w:t xml:space="preserve">Little League </w:t>
      </w:r>
      <w:r w:rsidR="004F4BB9">
        <w:t>p</w:t>
      </w:r>
      <w:r>
        <w:t xml:space="preserve">arents, </w:t>
      </w:r>
      <w:r w:rsidR="004F4BB9">
        <w:t>f</w:t>
      </w:r>
      <w:r>
        <w:t xml:space="preserve">amilies, and </w:t>
      </w:r>
      <w:r w:rsidR="004F4BB9">
        <w:t>f</w:t>
      </w:r>
      <w:r>
        <w:t xml:space="preserve">riends, </w:t>
      </w:r>
    </w:p>
    <w:p w14:paraId="3C445DD1" w14:textId="25CFF6F1" w:rsidR="00DF3BD2" w:rsidRDefault="00DF3BD2"/>
    <w:p w14:paraId="594DCFB9" w14:textId="5DB055D9" w:rsidR="00DF3BD2" w:rsidRPr="005210F5" w:rsidRDefault="00DF3BD2">
      <w:pPr>
        <w:rPr>
          <w:rFonts w:asciiTheme="minorHAnsi" w:eastAsiaTheme="minorHAnsi" w:hAnsiTheme="minorHAnsi" w:cstheme="minorBidi"/>
        </w:rPr>
      </w:pPr>
      <w:r>
        <w:t xml:space="preserve">We </w:t>
      </w:r>
      <w:r w:rsidR="00BE39DD">
        <w:t>have</w:t>
      </w:r>
      <w:r>
        <w:t xml:space="preserve"> </w:t>
      </w:r>
      <w:r w:rsidR="00BE39DD">
        <w:t>exciting</w:t>
      </w:r>
      <w:r>
        <w:t xml:space="preserve"> news! T-Mobile </w:t>
      </w:r>
      <w:r w:rsidR="00BE39DD">
        <w:t>is</w:t>
      </w:r>
      <w:r>
        <w:t xml:space="preserve"> bring</w:t>
      </w:r>
      <w:r w:rsidR="00BE39DD">
        <w:t>ing</w:t>
      </w:r>
      <w:r>
        <w:t xml:space="preserve"> </w:t>
      </w:r>
      <w:r w:rsidR="004A79AE">
        <w:t>a</w:t>
      </w:r>
      <w:r w:rsidR="00833239">
        <w:t xml:space="preserve"> live </w:t>
      </w:r>
      <w:r w:rsidR="00D13A16">
        <w:t xml:space="preserve">game </w:t>
      </w:r>
      <w:r w:rsidR="00833239">
        <w:t xml:space="preserve">streaming video service </w:t>
      </w:r>
      <w:r w:rsidR="005210F5" w:rsidRPr="005210F5">
        <w:rPr>
          <w:rFonts w:asciiTheme="minorHAnsi" w:eastAsiaTheme="minorHAnsi" w:hAnsiTheme="minorHAnsi" w:cstheme="minorBidi"/>
        </w:rPr>
        <w:t>—</w:t>
      </w:r>
      <w:r w:rsidR="005210F5">
        <w:rPr>
          <w:rFonts w:asciiTheme="minorHAnsi" w:eastAsiaTheme="minorHAnsi" w:hAnsiTheme="minorHAnsi" w:cstheme="minorBidi"/>
        </w:rPr>
        <w:t xml:space="preserve"> </w:t>
      </w:r>
      <w:r>
        <w:t>T-Mobile FamCam 5G</w:t>
      </w:r>
      <w:r w:rsidR="00833239">
        <w:t xml:space="preserve"> </w:t>
      </w:r>
      <w:r w:rsidR="005210F5" w:rsidRPr="005210F5">
        <w:rPr>
          <w:rFonts w:asciiTheme="minorHAnsi" w:eastAsiaTheme="minorHAnsi" w:hAnsiTheme="minorHAnsi" w:cstheme="minorBidi"/>
        </w:rPr>
        <w:t>—</w:t>
      </w:r>
      <w:r w:rsidR="005210F5">
        <w:rPr>
          <w:rFonts w:asciiTheme="minorHAnsi" w:eastAsiaTheme="minorHAnsi" w:hAnsiTheme="minorHAnsi" w:cstheme="minorBidi"/>
        </w:rPr>
        <w:t xml:space="preserve"> </w:t>
      </w:r>
      <w:r>
        <w:t>to our league</w:t>
      </w:r>
      <w:r w:rsidR="00833239">
        <w:t xml:space="preserve"> free of charge</w:t>
      </w:r>
      <w:r>
        <w:t xml:space="preserve">. </w:t>
      </w:r>
      <w:r w:rsidR="00833239">
        <w:t>Powered by a 5G-connected camera</w:t>
      </w:r>
      <w:r w:rsidR="00EB1C04">
        <w:t xml:space="preserve"> installed at Ragle Park – Field 2</w:t>
      </w:r>
      <w:r w:rsidR="00833239">
        <w:t>, famil</w:t>
      </w:r>
      <w:r w:rsidR="004A79AE">
        <w:t>y</w:t>
      </w:r>
      <w:r w:rsidR="00833239">
        <w:t xml:space="preserve"> and friends will now be able </w:t>
      </w:r>
      <w:r>
        <w:t>catc</w:t>
      </w:r>
      <w:r w:rsidR="00833239">
        <w:t xml:space="preserve">h </w:t>
      </w:r>
      <w:r w:rsidR="004A79AE">
        <w:t>your Little Leaguer’s game</w:t>
      </w:r>
      <w:r w:rsidR="004F4BB9">
        <w:t>s</w:t>
      </w:r>
      <w:r w:rsidR="004A79AE">
        <w:t xml:space="preserve"> </w:t>
      </w:r>
      <w:r w:rsidR="00D13A16">
        <w:t xml:space="preserve">in real time </w:t>
      </w:r>
      <w:r>
        <w:t xml:space="preserve">on </w:t>
      </w:r>
      <w:r w:rsidR="004A79AE">
        <w:t>a</w:t>
      </w:r>
      <w:r>
        <w:t xml:space="preserve"> mobile device, tablet, computer, </w:t>
      </w:r>
      <w:r w:rsidR="004A79AE">
        <w:t>or</w:t>
      </w:r>
      <w:r>
        <w:t xml:space="preserve"> Smart TV</w:t>
      </w:r>
      <w:r w:rsidR="004A79AE">
        <w:t xml:space="preserve"> if they can’t be there in person</w:t>
      </w:r>
      <w:r>
        <w:t xml:space="preserve">. </w:t>
      </w:r>
    </w:p>
    <w:p w14:paraId="313D7180" w14:textId="1D380528" w:rsidR="00DF3BD2" w:rsidRDefault="00DF3BD2"/>
    <w:p w14:paraId="092A9837" w14:textId="610D76D9" w:rsidR="00DF3BD2" w:rsidRDefault="00DF3BD2">
      <w:r>
        <w:t xml:space="preserve">Not only </w:t>
      </w:r>
      <w:r w:rsidR="004A79AE">
        <w:t>can</w:t>
      </w:r>
      <w:r>
        <w:t xml:space="preserve"> you watch game</w:t>
      </w:r>
      <w:r w:rsidR="00BE39DD">
        <w:t>s</w:t>
      </w:r>
      <w:r>
        <w:t xml:space="preserve"> </w:t>
      </w:r>
      <w:r w:rsidR="00D13A16">
        <w:t>LIVE</w:t>
      </w:r>
      <w:r>
        <w:t xml:space="preserve">, </w:t>
      </w:r>
      <w:r w:rsidR="00320D0D">
        <w:t xml:space="preserve">the </w:t>
      </w:r>
      <w:r>
        <w:t xml:space="preserve">T-Mobile FamCam 5G </w:t>
      </w:r>
      <w:r w:rsidR="00BE39DD">
        <w:t xml:space="preserve">site </w:t>
      </w:r>
      <w:r w:rsidR="005E4F72">
        <w:t xml:space="preserve">also </w:t>
      </w:r>
      <w:r>
        <w:t xml:space="preserve">allows </w:t>
      </w:r>
      <w:r w:rsidR="00BE39DD">
        <w:t>you to watch past games</w:t>
      </w:r>
      <w:r>
        <w:t xml:space="preserve"> on</w:t>
      </w:r>
      <w:r w:rsidR="00BE39DD">
        <w:t>-</w:t>
      </w:r>
      <w:r>
        <w:t>demand</w:t>
      </w:r>
      <w:r w:rsidR="00D13A16">
        <w:t>,</w:t>
      </w:r>
      <w:r>
        <w:t xml:space="preserve"> </w:t>
      </w:r>
      <w:r w:rsidR="00BE39DD">
        <w:t xml:space="preserve">and create highlight </w:t>
      </w:r>
      <w:r w:rsidR="004A79AE">
        <w:t>clips</w:t>
      </w:r>
      <w:r w:rsidR="00D13A16">
        <w:t xml:space="preserve"> that you can go back and view again and again</w:t>
      </w:r>
      <w:r>
        <w:t xml:space="preserve">! </w:t>
      </w:r>
    </w:p>
    <w:p w14:paraId="4A9FEC26" w14:textId="6D7A62B8" w:rsidR="005E4F72" w:rsidRDefault="005E4F72"/>
    <w:p w14:paraId="174266B1" w14:textId="687911D6" w:rsidR="004A79AE" w:rsidRDefault="004A79AE" w:rsidP="004A79AE">
      <w:pPr>
        <w:rPr>
          <w:b/>
          <w:bCs/>
        </w:rPr>
      </w:pPr>
      <w:r w:rsidRPr="00BE39DD">
        <w:rPr>
          <w:b/>
          <w:bCs/>
        </w:rPr>
        <w:t>HOW TO REGISTER </w:t>
      </w:r>
    </w:p>
    <w:p w14:paraId="07AE2639" w14:textId="77777777" w:rsidR="004A79AE" w:rsidRPr="00BE39DD" w:rsidRDefault="004A79AE" w:rsidP="004A79AE"/>
    <w:p w14:paraId="41E7C15E" w14:textId="5C956030" w:rsidR="005210F5" w:rsidRDefault="004A79AE" w:rsidP="005210F5">
      <w:r w:rsidRPr="00BE39DD">
        <w:t xml:space="preserve">You can begin watching live games by creating a free account </w:t>
      </w:r>
      <w:r>
        <w:t>at</w:t>
      </w:r>
      <w:r w:rsidRPr="00BE39DD">
        <w:t> </w:t>
      </w:r>
      <w:hyperlink r:id="rId9" w:history="1">
        <w:r w:rsidRPr="00BE39DD">
          <w:rPr>
            <w:rStyle w:val="Hyperlink"/>
          </w:rPr>
          <w:t>T</w:t>
        </w:r>
        <w:r>
          <w:rPr>
            <w:rStyle w:val="Hyperlink"/>
          </w:rPr>
          <w:t>-</w:t>
        </w:r>
        <w:r w:rsidRPr="00BE39DD">
          <w:rPr>
            <w:rStyle w:val="Hyperlink"/>
          </w:rPr>
          <w:t>MobileFamCam5G.com</w:t>
        </w:r>
      </w:hyperlink>
      <w:r w:rsidR="00A61A23">
        <w:rPr>
          <w:rStyle w:val="Hyperlink"/>
        </w:rPr>
        <w:t xml:space="preserve"> </w:t>
      </w:r>
      <w:r w:rsidR="00A61A23" w:rsidRPr="005210F5">
        <w:rPr>
          <w:rFonts w:asciiTheme="minorHAnsi" w:eastAsiaTheme="minorHAnsi" w:hAnsiTheme="minorHAnsi" w:cstheme="minorBidi"/>
        </w:rPr>
        <w:t>—</w:t>
      </w:r>
      <w:r w:rsidR="00A61A23">
        <w:rPr>
          <w:rFonts w:asciiTheme="minorHAnsi" w:eastAsiaTheme="minorHAnsi" w:hAnsiTheme="minorHAnsi" w:cstheme="minorBidi"/>
        </w:rPr>
        <w:t xml:space="preserve"> </w:t>
      </w:r>
      <w:r w:rsidR="00A61A23" w:rsidRPr="00DB2E04">
        <w:rPr>
          <w:rFonts w:eastAsiaTheme="minorHAnsi"/>
        </w:rPr>
        <w:t>you don’t have to be a T-Mobile customer to join in</w:t>
      </w:r>
      <w:r w:rsidR="00ED3612">
        <w:t>.</w:t>
      </w:r>
    </w:p>
    <w:p w14:paraId="4884D321" w14:textId="77777777" w:rsidR="005210F5" w:rsidRDefault="005210F5" w:rsidP="005210F5"/>
    <w:p w14:paraId="4E098131" w14:textId="49709A44" w:rsidR="005210F5" w:rsidRDefault="005210F5" w:rsidP="005210F5">
      <w:r>
        <w:t xml:space="preserve">Just </w:t>
      </w:r>
      <w:r w:rsidR="004A79AE" w:rsidRPr="00BE39DD">
        <w:t xml:space="preserve">click the </w:t>
      </w:r>
      <w:r w:rsidR="00203F2E">
        <w:t>Santa</w:t>
      </w:r>
      <w:r w:rsidR="00095207">
        <w:t xml:space="preserve"> </w:t>
      </w:r>
      <w:r w:rsidR="00203F2E">
        <w:t>Fe</w:t>
      </w:r>
      <w:r w:rsidR="00095207">
        <w:t xml:space="preserve"> </w:t>
      </w:r>
      <w:r w:rsidR="00F33722">
        <w:t>Little League</w:t>
      </w:r>
      <w:r w:rsidR="004A79AE">
        <w:t xml:space="preserve"> </w:t>
      </w:r>
      <w:r w:rsidR="004A79AE" w:rsidRPr="00BE39DD">
        <w:t>icon</w:t>
      </w:r>
      <w:r w:rsidR="004F4BB9">
        <w:t xml:space="preserve"> and</w:t>
      </w:r>
      <w:r w:rsidR="004A79AE" w:rsidRPr="00BE39DD">
        <w:t xml:space="preserve"> the </w:t>
      </w:r>
      <w:r w:rsidR="00DE534B">
        <w:t>Register</w:t>
      </w:r>
      <w:r w:rsidR="004A79AE" w:rsidRPr="00BE39DD">
        <w:t xml:space="preserve"> button</w:t>
      </w:r>
      <w:r w:rsidR="00DE534B">
        <w:t>.</w:t>
      </w:r>
      <w:r w:rsidR="004F4BB9">
        <w:t xml:space="preserve"> Then,</w:t>
      </w:r>
      <w:r w:rsidR="00827F20">
        <w:t xml:space="preserve"> </w:t>
      </w:r>
      <w:r>
        <w:t xml:space="preserve">follow the instructions. </w:t>
      </w:r>
      <w:r w:rsidR="004A79AE" w:rsidRPr="00BE39DD">
        <w:t> </w:t>
      </w:r>
    </w:p>
    <w:p w14:paraId="784ADAC4" w14:textId="77777777" w:rsidR="005210F5" w:rsidRDefault="005210F5" w:rsidP="005210F5"/>
    <w:p w14:paraId="6E79A79C" w14:textId="62DFF797" w:rsidR="0016710E" w:rsidRPr="0016710E" w:rsidRDefault="005210F5" w:rsidP="0016710E">
      <w:r w:rsidRPr="0016710E">
        <w:rPr>
          <w:b/>
          <w:bCs/>
        </w:rPr>
        <w:t xml:space="preserve">During registration, you will need to </w:t>
      </w:r>
      <w:r w:rsidR="004A79AE" w:rsidRPr="0016710E">
        <w:rPr>
          <w:b/>
          <w:bCs/>
        </w:rPr>
        <w:t xml:space="preserve">enter our league's </w:t>
      </w:r>
      <w:r w:rsidR="00E4100C" w:rsidRPr="0016710E">
        <w:rPr>
          <w:b/>
          <w:bCs/>
        </w:rPr>
        <w:t>P</w:t>
      </w:r>
      <w:r w:rsidR="004A79AE" w:rsidRPr="0016710E">
        <w:rPr>
          <w:b/>
          <w:bCs/>
        </w:rPr>
        <w:t xml:space="preserve">asscode to </w:t>
      </w:r>
      <w:r w:rsidRPr="0016710E">
        <w:rPr>
          <w:b/>
          <w:bCs/>
        </w:rPr>
        <w:t>access our games</w:t>
      </w:r>
      <w:r w:rsidR="004A79AE" w:rsidRPr="0016710E">
        <w:t>.</w:t>
      </w:r>
      <w:r w:rsidRPr="0016710E">
        <w:t xml:space="preserve"> </w:t>
      </w:r>
      <w:r w:rsidR="004A79AE" w:rsidRPr="0016710E">
        <w:rPr>
          <w:b/>
          <w:bCs/>
          <w:u w:val="single"/>
        </w:rPr>
        <w:t>Our league’s </w:t>
      </w:r>
      <w:r w:rsidRPr="0016710E">
        <w:rPr>
          <w:b/>
          <w:bCs/>
          <w:u w:val="single"/>
        </w:rPr>
        <w:t>P</w:t>
      </w:r>
      <w:r w:rsidR="004A79AE" w:rsidRPr="0016710E">
        <w:rPr>
          <w:b/>
          <w:bCs/>
          <w:u w:val="single"/>
        </w:rPr>
        <w:t>asscode is</w:t>
      </w:r>
      <w:r w:rsidR="00EB1C04">
        <w:rPr>
          <w:b/>
          <w:bCs/>
          <w:u w:val="single"/>
        </w:rPr>
        <w:t>:</w:t>
      </w:r>
      <w:r w:rsidR="0016710E" w:rsidRPr="0016710E">
        <w:t xml:space="preserve"> </w:t>
      </w:r>
      <w:r w:rsidR="00EB1C04">
        <w:tab/>
      </w:r>
      <w:r w:rsidR="0016710E" w:rsidRPr="00EB1C04">
        <w:rPr>
          <w:b/>
          <w:bCs/>
          <w:color w:val="FF0000"/>
          <w:u w:val="single"/>
        </w:rPr>
        <w:t>TMO</w:t>
      </w:r>
      <w:r w:rsidR="008E251B" w:rsidRPr="00EB1C04">
        <w:rPr>
          <w:b/>
          <w:bCs/>
          <w:color w:val="FF0000"/>
          <w:u w:val="single"/>
        </w:rPr>
        <w:t>1</w:t>
      </w:r>
      <w:r w:rsidR="00136D3C" w:rsidRPr="00EB1C04">
        <w:rPr>
          <w:b/>
          <w:bCs/>
          <w:color w:val="FF0000"/>
          <w:u w:val="single"/>
        </w:rPr>
        <w:t>S</w:t>
      </w:r>
      <w:r w:rsidR="00203F2E" w:rsidRPr="00EB1C04">
        <w:rPr>
          <w:b/>
          <w:bCs/>
          <w:color w:val="FF0000"/>
          <w:u w:val="single"/>
        </w:rPr>
        <w:t>F</w:t>
      </w:r>
      <w:r w:rsidR="00136D3C" w:rsidRPr="00EB1C04">
        <w:rPr>
          <w:b/>
          <w:bCs/>
          <w:color w:val="FF0000"/>
          <w:u w:val="single"/>
        </w:rPr>
        <w:t>LL</w:t>
      </w:r>
    </w:p>
    <w:p w14:paraId="61B499B1" w14:textId="4C1FFCAA" w:rsidR="004A79AE" w:rsidRPr="00320D0D" w:rsidRDefault="004A79AE" w:rsidP="004A79AE">
      <w:pPr>
        <w:rPr>
          <w:b/>
          <w:bCs/>
        </w:rPr>
      </w:pPr>
    </w:p>
    <w:p w14:paraId="2BDD6EAA" w14:textId="288D609F" w:rsidR="00D13A16" w:rsidRDefault="00D13A16"/>
    <w:p w14:paraId="78562B1B" w14:textId="77777777" w:rsidR="004A79AE" w:rsidRPr="00BE39DD" w:rsidRDefault="004A79AE" w:rsidP="004A79AE">
      <w:r w:rsidRPr="00BE39DD">
        <w:rPr>
          <w:b/>
          <w:bCs/>
        </w:rPr>
        <w:t>WHERE TO WATCH LIVE GAMES </w:t>
      </w:r>
    </w:p>
    <w:p w14:paraId="1FB55D29" w14:textId="77777777" w:rsidR="004A79AE" w:rsidRPr="003D1FE1" w:rsidRDefault="004A79AE" w:rsidP="004A79AE"/>
    <w:p w14:paraId="26C95FB3" w14:textId="28C7A1C7" w:rsidR="004A79AE" w:rsidRPr="00CB5061" w:rsidRDefault="004A79AE" w:rsidP="004A79AE">
      <w:r w:rsidRPr="00CB5061">
        <w:t>Once you have created your account</w:t>
      </w:r>
      <w:r w:rsidR="005210F5" w:rsidRPr="00CB5061">
        <w:t>, go</w:t>
      </w:r>
      <w:r w:rsidRPr="00CB5061">
        <w:t xml:space="preserve"> to </w:t>
      </w:r>
      <w:hyperlink r:id="rId10" w:history="1">
        <w:r w:rsidRPr="00CB5061">
          <w:rPr>
            <w:rStyle w:val="Hyperlink"/>
          </w:rPr>
          <w:t>T-MobileFamCam5G.com</w:t>
        </w:r>
      </w:hyperlink>
      <w:r w:rsidRPr="00CB5061">
        <w:t xml:space="preserve"> and click the </w:t>
      </w:r>
      <w:r w:rsidR="00203F2E">
        <w:t>Santa</w:t>
      </w:r>
      <w:r w:rsidR="00095207">
        <w:t xml:space="preserve"> </w:t>
      </w:r>
      <w:r w:rsidR="00203F2E">
        <w:t>Fe</w:t>
      </w:r>
      <w:r w:rsidR="00095207">
        <w:t xml:space="preserve"> </w:t>
      </w:r>
      <w:r w:rsidR="00F33722" w:rsidRPr="00CB5061">
        <w:t>Little League</w:t>
      </w:r>
      <w:r w:rsidR="005210F5" w:rsidRPr="00CB5061">
        <w:t xml:space="preserve"> </w:t>
      </w:r>
      <w:r w:rsidRPr="00CB5061">
        <w:t xml:space="preserve">icon or </w:t>
      </w:r>
      <w:hyperlink r:id="rId11" w:history="1">
        <w:r w:rsidR="005858FF" w:rsidRPr="00A9690B">
          <w:rPr>
            <w:rStyle w:val="Hyperlink"/>
          </w:rPr>
          <w:t>https://sfll.godogsports.com/</w:t>
        </w:r>
      </w:hyperlink>
      <w:r w:rsidR="00CB5061" w:rsidRPr="00CB5061">
        <w:t xml:space="preserve"> </w:t>
      </w:r>
      <w:r w:rsidR="00E4100C" w:rsidRPr="00CB5061">
        <w:t>on game day</w:t>
      </w:r>
      <w:r w:rsidR="005210F5" w:rsidRPr="00CB5061">
        <w:t xml:space="preserve">. </w:t>
      </w:r>
      <w:r w:rsidR="004F4BB9" w:rsidRPr="00CB5061">
        <w:t>Keep in mind y</w:t>
      </w:r>
      <w:r w:rsidRPr="00CB5061">
        <w:t>ou may be asked to login using your email and</w:t>
      </w:r>
      <w:r w:rsidR="004F4BB9" w:rsidRPr="00CB5061">
        <w:t xml:space="preserve"> the</w:t>
      </w:r>
      <w:r w:rsidRPr="00CB5061">
        <w:t xml:space="preserve"> unique password</w:t>
      </w:r>
      <w:r w:rsidR="004F4BB9" w:rsidRPr="00CB5061">
        <w:t xml:space="preserve"> you created while registering</w:t>
      </w:r>
      <w:r w:rsidRPr="00CB5061">
        <w:t>.</w:t>
      </w:r>
    </w:p>
    <w:p w14:paraId="3B964C29" w14:textId="77777777" w:rsidR="005210F5" w:rsidRDefault="005210F5" w:rsidP="004A79AE"/>
    <w:p w14:paraId="67BA7256" w14:textId="320A3D06" w:rsidR="005E4F72" w:rsidRDefault="005210F5">
      <w:r>
        <w:t xml:space="preserve">Got questions? </w:t>
      </w:r>
      <w:r w:rsidR="00BE39DD">
        <w:t>Want to learn more?</w:t>
      </w:r>
      <w:r w:rsidR="005E4F72">
        <w:t xml:space="preserve"> </w:t>
      </w:r>
      <w:r w:rsidR="00E4100C">
        <w:t>C</w:t>
      </w:r>
      <w:r w:rsidR="005E4F72">
        <w:t xml:space="preserve">heck out the FAQs </w:t>
      </w:r>
      <w:r w:rsidR="004F4BB9">
        <w:t>at</w:t>
      </w:r>
      <w:r w:rsidR="005E4F72">
        <w:t xml:space="preserve"> </w:t>
      </w:r>
      <w:hyperlink r:id="rId12" w:history="1">
        <w:r w:rsidR="00E4100C" w:rsidRPr="00BE39DD">
          <w:rPr>
            <w:rStyle w:val="Hyperlink"/>
          </w:rPr>
          <w:t>T</w:t>
        </w:r>
        <w:r w:rsidR="00E4100C">
          <w:rPr>
            <w:rStyle w:val="Hyperlink"/>
          </w:rPr>
          <w:t>-</w:t>
        </w:r>
        <w:r w:rsidR="00E4100C" w:rsidRPr="00BE39DD">
          <w:rPr>
            <w:rStyle w:val="Hyperlink"/>
          </w:rPr>
          <w:t>MobileFamCam5G.com</w:t>
        </w:r>
      </w:hyperlink>
      <w:r w:rsidR="005E4F72">
        <w:t xml:space="preserve">. </w:t>
      </w:r>
    </w:p>
    <w:p w14:paraId="2676B440" w14:textId="32EDD0E5" w:rsidR="00DF3BD2" w:rsidRDefault="00DF3BD2"/>
    <w:p w14:paraId="6873AC44" w14:textId="657F5A41" w:rsidR="00DF3BD2" w:rsidRDefault="00DF3BD2">
      <w:r>
        <w:t xml:space="preserve">We are excited to be partnering with T-Mobile </w:t>
      </w:r>
      <w:r w:rsidR="00E4100C">
        <w:t xml:space="preserve">this season, </w:t>
      </w:r>
      <w:r w:rsidR="004F4BB9">
        <w:t>a</w:t>
      </w:r>
      <w:r>
        <w:t xml:space="preserve">nd </w:t>
      </w:r>
      <w:r w:rsidR="004F4BB9">
        <w:t>look</w:t>
      </w:r>
      <w:r>
        <w:t xml:space="preserve"> forward to helping connect </w:t>
      </w:r>
      <w:r w:rsidR="005E4F72">
        <w:t xml:space="preserve">our league parents, families, and friends </w:t>
      </w:r>
      <w:r w:rsidR="004F4BB9">
        <w:t xml:space="preserve">near and far </w:t>
      </w:r>
      <w:r w:rsidR="005E4F72">
        <w:t xml:space="preserve">to your Little Leaguer’s </w:t>
      </w:r>
      <w:r w:rsidR="004F4BB9">
        <w:t>games</w:t>
      </w:r>
      <w:r w:rsidR="005E4F72">
        <w:t xml:space="preserve">. </w:t>
      </w:r>
    </w:p>
    <w:p w14:paraId="4AE4FDFB" w14:textId="4DF068B7" w:rsidR="005E4F72" w:rsidRDefault="005E4F72"/>
    <w:p w14:paraId="1AEE08DA" w14:textId="348EBCBD" w:rsidR="005E4F72" w:rsidRDefault="00266CEF">
      <w:r>
        <w:t>Thanks!</w:t>
      </w:r>
    </w:p>
    <w:p w14:paraId="62EB69E3" w14:textId="7C4A1163" w:rsidR="0003383D" w:rsidRDefault="0003383D"/>
    <w:p w14:paraId="673C8B48" w14:textId="0A5F9148" w:rsidR="00BE39DD" w:rsidRDefault="00203F2E">
      <w:r>
        <w:t>Santa</w:t>
      </w:r>
      <w:r w:rsidR="00095207">
        <w:t xml:space="preserve"> </w:t>
      </w:r>
      <w:r>
        <w:t>Fe</w:t>
      </w:r>
      <w:r w:rsidR="00095207">
        <w:t xml:space="preserve"> </w:t>
      </w:r>
      <w:r w:rsidR="0003383D">
        <w:t xml:space="preserve">Little League </w:t>
      </w:r>
    </w:p>
    <w:sectPr w:rsidR="00BE39DD" w:rsidSect="00EE51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DC15A" w14:textId="77777777" w:rsidR="000C128D" w:rsidRDefault="000C128D" w:rsidP="00013582">
      <w:r>
        <w:separator/>
      </w:r>
    </w:p>
  </w:endnote>
  <w:endnote w:type="continuationSeparator" w:id="0">
    <w:p w14:paraId="5A4CEFB3" w14:textId="77777777" w:rsidR="000C128D" w:rsidRDefault="000C128D" w:rsidP="00013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3CB816" w14:textId="77777777" w:rsidR="000C128D" w:rsidRDefault="000C128D" w:rsidP="00013582">
      <w:r>
        <w:separator/>
      </w:r>
    </w:p>
  </w:footnote>
  <w:footnote w:type="continuationSeparator" w:id="0">
    <w:p w14:paraId="2A11B7C1" w14:textId="77777777" w:rsidR="000C128D" w:rsidRDefault="000C128D" w:rsidP="00013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6435BA"/>
    <w:multiLevelType w:val="hybridMultilevel"/>
    <w:tmpl w:val="98768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jU2tjQzNjA2szBW0lEKTi0uzszPAykwqgUAOcDzSSwAAAA="/>
  </w:docVars>
  <w:rsids>
    <w:rsidRoot w:val="00DF3BD2"/>
    <w:rsid w:val="00013582"/>
    <w:rsid w:val="0003383D"/>
    <w:rsid w:val="00080CF6"/>
    <w:rsid w:val="00095207"/>
    <w:rsid w:val="000C128D"/>
    <w:rsid w:val="00125E16"/>
    <w:rsid w:val="00136D3C"/>
    <w:rsid w:val="00143A0B"/>
    <w:rsid w:val="0016710E"/>
    <w:rsid w:val="00203F2E"/>
    <w:rsid w:val="002162BF"/>
    <w:rsid w:val="00236F6C"/>
    <w:rsid w:val="00245935"/>
    <w:rsid w:val="00266CEF"/>
    <w:rsid w:val="002C33F6"/>
    <w:rsid w:val="002F760A"/>
    <w:rsid w:val="00300DE5"/>
    <w:rsid w:val="00320D0D"/>
    <w:rsid w:val="0038624C"/>
    <w:rsid w:val="003D1FE1"/>
    <w:rsid w:val="003D50E9"/>
    <w:rsid w:val="00421098"/>
    <w:rsid w:val="004A79AE"/>
    <w:rsid w:val="004F4BB9"/>
    <w:rsid w:val="005210F5"/>
    <w:rsid w:val="005858FF"/>
    <w:rsid w:val="005E4F72"/>
    <w:rsid w:val="00693B9B"/>
    <w:rsid w:val="006F4E7A"/>
    <w:rsid w:val="00733E2E"/>
    <w:rsid w:val="007460B0"/>
    <w:rsid w:val="0082495A"/>
    <w:rsid w:val="00827F20"/>
    <w:rsid w:val="00833239"/>
    <w:rsid w:val="00855CC5"/>
    <w:rsid w:val="00882575"/>
    <w:rsid w:val="008E251B"/>
    <w:rsid w:val="00A21C75"/>
    <w:rsid w:val="00A61A23"/>
    <w:rsid w:val="00B1487A"/>
    <w:rsid w:val="00B27B59"/>
    <w:rsid w:val="00B40260"/>
    <w:rsid w:val="00B60BA4"/>
    <w:rsid w:val="00BB359C"/>
    <w:rsid w:val="00BE1F9C"/>
    <w:rsid w:val="00BE39DD"/>
    <w:rsid w:val="00C349BA"/>
    <w:rsid w:val="00CB5061"/>
    <w:rsid w:val="00CE2DA0"/>
    <w:rsid w:val="00CF06B0"/>
    <w:rsid w:val="00D13A16"/>
    <w:rsid w:val="00D66314"/>
    <w:rsid w:val="00D7209A"/>
    <w:rsid w:val="00DB2E04"/>
    <w:rsid w:val="00DE534B"/>
    <w:rsid w:val="00DF3BD2"/>
    <w:rsid w:val="00E27370"/>
    <w:rsid w:val="00E35FEF"/>
    <w:rsid w:val="00E4100C"/>
    <w:rsid w:val="00E42412"/>
    <w:rsid w:val="00E751B4"/>
    <w:rsid w:val="00EB1C04"/>
    <w:rsid w:val="00ED1696"/>
    <w:rsid w:val="00ED3612"/>
    <w:rsid w:val="00EE5187"/>
    <w:rsid w:val="00F33722"/>
    <w:rsid w:val="00F60392"/>
    <w:rsid w:val="148DBC3F"/>
    <w:rsid w:val="789F0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96A08E"/>
  <w15:chartTrackingRefBased/>
  <w15:docId w15:val="{826975AF-5BA3-094B-BF03-4E587C010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10F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39D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E39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79A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210F5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D13A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A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A1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A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A1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CF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CF6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0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rotect-us.mimecast.com/s/APJBCVOJ2kTxG9Qv2fG4lrj?domain=t-mobilefamcam5g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fll.godogsports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protect-us.mimecast.com/s/APJBCVOJ2kTxG9Qv2fG4lrj?domain=t-mobilefamcam5g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tect-us.mimecast.com/s/APJBCVOJ2kTxG9Qv2fG4lrj?domain=t-mobilefamcam5g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E74922-D292-470B-9EE7-5BF12C219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Hill</dc:creator>
  <cp:keywords/>
  <dc:description/>
  <cp:lastModifiedBy>ORTIZ, AARON J.</cp:lastModifiedBy>
  <cp:revision>3</cp:revision>
  <dcterms:created xsi:type="dcterms:W3CDTF">2022-04-07T17:16:00Z</dcterms:created>
  <dcterms:modified xsi:type="dcterms:W3CDTF">2022-04-07T19:05:00Z</dcterms:modified>
</cp:coreProperties>
</file>